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29ab7308714dc75092567821d001029db542a4"/>
    <w:p>
      <w:pPr>
        <w:pStyle w:val="Heading1"/>
      </w:pPr>
      <w:r>
        <w:t xml:space="preserve">Mac Mini M4 mit 24GB RAM nach ein paar Monaten – Das ehrliche Fazit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LkYm627hI3E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DIE LICHTFÆNGER ACADEM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4: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09.08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Film &amp; Ani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Test, Review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er Videoersteller reflektiert über seine Erfahrungen mit dem Mac Mini, insbesondere nach einem Upgrade des RAM und der Umstellung von einem iMac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otzeiten:</w:t>
      </w:r>
      <w:r>
        <w:t xml:space="preserve"> </w:t>
      </w:r>
      <w:r>
        <w:t xml:space="preserve">Der Mac Mini startet deutlich schneller als der iMac, auch wenn das Laden von macOS etwas länger dauer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underbolt-Probleme:</w:t>
      </w:r>
      <w:r>
        <w:t xml:space="preserve"> </w:t>
      </w:r>
      <w:r>
        <w:t xml:space="preserve">Schwierigkeiten mit der Zuverlässigkeit der Thunderbolt-Anschlüsse, einschließlich Problemen mit nicht erkannten Festplatten und dem Daisy-Chaining von Thunderbolt-Gerät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hlendes Mikrofon:</w:t>
      </w:r>
      <w:r>
        <w:t xml:space="preserve"> </w:t>
      </w:r>
      <w:r>
        <w:t xml:space="preserve">Der Mac Mini hat kein internes Mikrofon, was die Aufnahme von Audio für Videos kompliziert mach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tzwerkprobleme:</w:t>
      </w:r>
      <w:r>
        <w:t xml:space="preserve"> </w:t>
      </w:r>
      <w:r>
        <w:t xml:space="preserve">Gelegentliche Verbindungsabbrüche zum NAS, insbesondere wenn es im Ruhezustand ist, was die Nutzung einschränk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istungsprobleme:</w:t>
      </w:r>
      <w:r>
        <w:t xml:space="preserve"> </w:t>
      </w:r>
      <w:r>
        <w:t xml:space="preserve">Verbesserung der Performance in bestimmten Anwendungen (z.B. Resolve) ist teilweise durch Software-Updates beeinträchtigt worden. Lightroom zeigt auch hohe CPU-Las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schlussprobleme:</w:t>
      </w:r>
      <w:r>
        <w:t xml:space="preserve"> </w:t>
      </w:r>
      <w:r>
        <w:t xml:space="preserve">Mangel an verfügbaren Anschlüssen führt zu Schwierigkeiten bei der gleichzeitigen Nutzung verschiedener Geräte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Trotz einiger technischer Schwierigkeiten ist der Nutzer insgesamt mit dem Mac Mini zufrieden, sieht jedoch die Notwendigkeit eines Mac Studio aufgrund der Anschlussproblematik und der begrenzten Ressourcen des Mac Mini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LkYm627hI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LkYm627hI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20:08:39Z</dcterms:created>
  <dcterms:modified xsi:type="dcterms:W3CDTF">2026-06-27T20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